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7228a435291bb80f7a9cffef4c76a084c9502e2"/>
    <w:p>
      <w:pPr>
        <w:pStyle w:val="Heading1"/>
      </w:pPr>
      <w:r>
        <w:t xml:space="preserve">Scholarship Application Letter for Marine Engineering Program</w:t>
      </w:r>
    </w:p>
    <w:bookmarkEnd w:id="20"/>
    <w:p>
      <w:pPr>
        <w:pStyle w:val="FirstParagraph"/>
      </w:pPr>
      <w:r>
        <w:t xml:space="preserve">John Michael Thompson</w:t>
      </w:r>
    </w:p>
    <w:p>
      <w:pPr>
        <w:pStyle w:val="BodyText"/>
      </w:pPr>
      <w:r>
        <w:t xml:space="preserve">123 Oceanview Avenue, Seaside City, 98765</w:t>
      </w:r>
    </w:p>
    <w:p>
      <w:pPr>
        <w:pStyle w:val="BodyText"/>
      </w:pPr>
      <w:r>
        <w:t xml:space="preserve">Email: john.thompson@email.com | Phone: +1 (555) 123-4567</w:t>
      </w:r>
    </w:p>
    <w:p>
      <w:pPr>
        <w:pStyle w:val="BodyText"/>
      </w:pPr>
      <w:r>
        <w:t xml:space="preserve">October 26, 2023</w:t>
      </w:r>
    </w:p>
    <w:p>
      <w:pPr>
        <w:pStyle w:val="BodyText"/>
      </w:pPr>
      <w:r>
        <w:t xml:space="preserve">Scholarship Committee</w:t>
      </w:r>
      <w:r>
        <w:br/>
      </w:r>
      <w:r>
        <w:t xml:space="preserve">Saint Petersburg State Maritime University</w:t>
      </w:r>
      <w:r>
        <w:br/>
      </w:r>
      <w:r>
        <w:t xml:space="preserve">1, Sredny Prospekt, Saint Petersburg, Russia 199034</w:t>
      </w:r>
    </w:p>
    <w:p>
      <w:pPr>
        <w:pStyle w:val="BodyText"/>
      </w:pPr>
      <w:r>
        <w:t xml:space="preserve">Dear Esteemed Scholarship Committee,</w:t>
      </w:r>
    </w:p>
    <w:p>
      <w:pPr>
        <w:pStyle w:val="BodyText"/>
      </w:pPr>
      <w:r>
        <w:t xml:space="preserve">It is with profound enthusiasm and unwavering commitment that I submit this</w:t>
      </w:r>
      <w:r>
        <w:t xml:space="preserve"> </w:t>
      </w:r>
      <w:r>
        <w:t xml:space="preserve">Scholarship Application Letter</w:t>
      </w:r>
      <w:r>
        <w:t xml:space="preserve"> </w:t>
      </w:r>
      <w:r>
        <w:t xml:space="preserve">for the prestigious Marine Engineering program at Saint Petersburg State Maritime University. As a dedicated aspiring</w:t>
      </w:r>
      <w:r>
        <w:t xml:space="preserve"> </w:t>
      </w:r>
      <w:r>
        <w:t xml:space="preserve">Marine Engineer</w:t>
      </w:r>
      <w:r>
        <w:t xml:space="preserve">, I have long envisioned my academic journey culminating in Saint Petersburg—a city where maritime heritage, technological innovation, and educational excellence converge to shape the future of oceanic engineering. My passion for marine systems, combined with a deep respect for Russia’s historical and contemporary contributions to naval architecture, compels me to pursue this opportunity within the heart of</w:t>
      </w:r>
      <w:r>
        <w:t xml:space="preserve"> </w:t>
      </w:r>
      <w:r>
        <w:t xml:space="preserve">Russia Saint Petersburg</w:t>
      </w:r>
      <w:r>
        <w:t xml:space="preserve">.</w:t>
      </w:r>
    </w:p>
    <w:p>
      <w:pPr>
        <w:pStyle w:val="BodyText"/>
      </w:pPr>
      <w:r>
        <w:t xml:space="preserve">My academic foundation in mechanical engineering at the University of Southampton has equipped me with rigorous analytical skills and a specialized understanding of propulsion systems, thermodynamics, and fluid dynamics. During my undergraduate studies, I spearheaded a capstone project designing an energy-efficient hull coating for commercial vessels, which reduced fuel consumption by 12% in simulated conditions—a testament to my commitment to sustainable marine technology. However, I recognized that true mastery of</w:t>
      </w:r>
      <w:r>
        <w:t xml:space="preserve"> </w:t>
      </w:r>
      <w:r>
        <w:t xml:space="preserve">Marine Engineer</w:t>
      </w:r>
      <w:r>
        <w:t xml:space="preserve"> </w:t>
      </w:r>
      <w:r>
        <w:t xml:space="preserve">requires more than theoretical knowledge; it demands immersion in the global epicenter of maritime innovation. Saint Petersburg State Maritime University, as Europe’s oldest and most respected institution for marine education, represents the ideal environment to transform my academic rigor into professional expertise.</w:t>
      </w:r>
    </w:p>
    <w:p>
      <w:pPr>
        <w:pStyle w:val="BodyText"/>
      </w:pPr>
      <w:r>
        <w:t xml:space="preserve">What distinguishes</w:t>
      </w:r>
      <w:r>
        <w:t xml:space="preserve"> </w:t>
      </w:r>
      <w:r>
        <w:t xml:space="preserve">Russia Saint Petersburg</w:t>
      </w:r>
      <w:r>
        <w:t xml:space="preserve"> </w:t>
      </w:r>
      <w:r>
        <w:t xml:space="preserve">as my academic destination is its unparalleled integration of historical maritime legacy with cutting-edge research. The city’s strategic location along the Neva River and access to the Baltic Sea have made it a crucible for naval advancements since Peter the Great’s era. Today, Saint Petersburg State Maritime University houses world-class facilities like the Marine Propulsion Laboratory and the Arctic Engineering Research Center—resources that are indispensable for my specialization in ice-class vessel systems. I am particularly drawn to Professor Ivanov’s work on cryogenic propulsion technology, which directly aligns with my interest in sustainable shipping solutions for polar routes. Studying under such visionaries within</w:t>
      </w:r>
      <w:r>
        <w:t xml:space="preserve"> </w:t>
      </w:r>
      <w:r>
        <w:t xml:space="preserve">Russia Saint Petersburg</w:t>
      </w:r>
      <w:r>
        <w:t xml:space="preserve">’s academic ecosystem would propel my research into the critical intersection of climate adaptation and maritime logistics.</w:t>
      </w:r>
    </w:p>
    <w:p>
      <w:pPr>
        <w:pStyle w:val="BodyText"/>
      </w:pPr>
      <w:r>
        <w:t xml:space="preserve">My commitment to this field extends beyond academia. As a volunteer with the Ocean Conservation Society, I participated in coastal clean-up initiatives across 15 ports globally, witnessing firsthand how engineering decisions impact marine ecosystems. This experience solidified my resolve to develop eco-conscious technologies—such as hybrid power systems for cargo ships—that minimize environmental footprints while maximizing operational efficiency. I have also secured internships at Damen Shipyards and Rolls-Royce Marine, where I assisted in the maintenance of LNG-powered ferries and digital twin simulations for naval vessels. These experiences confirmed my aptitude for complex engineering challenges but revealed gaps that only a program like Saint Petersburg’s can fill: deep exposure to Russian maritime regulations, ice navigation protocols, and collaborative projects with Baltic Sea industry leaders.</w:t>
      </w:r>
    </w:p>
    <w:p>
      <w:pPr>
        <w:pStyle w:val="BodyText"/>
      </w:pPr>
      <w:r>
        <w:t xml:space="preserve">Financial considerations present the primary barrier to my enrollment. While I have secured partial funding through my university’s exchange program, the cost of specialized equipment access, fieldwork in the Baltic Sea region, and accommodation in</w:t>
      </w:r>
      <w:r>
        <w:t xml:space="preserve"> </w:t>
      </w:r>
      <w:r>
        <w:t xml:space="preserve">Russia Saint Petersburg</w:t>
      </w:r>
      <w:r>
        <w:t xml:space="preserve"> </w:t>
      </w:r>
      <w:r>
        <w:t xml:space="preserve">remains substantial. This scholarship would alleviate these burdens, allowing me to fully immerse myself in academic rigor without compromising my studies. I am prepared to contribute actively through teaching assistantships and research support—ensuring that every ruble invested yields measurable value for the university community. My goal is not merely personal advancement; it is to become a bridge between international maritime innovation and</w:t>
      </w:r>
      <w:r>
        <w:t xml:space="preserve"> </w:t>
      </w:r>
      <w:r>
        <w:t xml:space="preserve">Russia Saint Petersburg</w:t>
      </w:r>
      <w:r>
        <w:t xml:space="preserve">’s strategic vision for sustainable oceanic commerce.</w:t>
      </w:r>
    </w:p>
    <w:p>
      <w:pPr>
        <w:pStyle w:val="BodyText"/>
      </w:pPr>
      <w:r>
        <w:t xml:space="preserve">The global demand for skilled Marine Engineers has never been higher, with the International Maritime Organization projecting a 23% increase in specialized roles by 2030. As an engineer trained in both Western and Eastern maritime paradigms, I aim to address critical industry challenges: reducing carbon emissions from shipping (which accounts for 2.5% of global CO₂), enhancing vessel safety in Arctic waters, and advancing digital transformation across port operations. Saint Petersburg’s position as a hub for the Northern Sea Route—a vital trade corridor connecting Asia and Europe—places its graduates at the forefront of this revolution. I aspire to establish a joint venture between Russian engineering firms and international environmental NGOs, leveraging my dual-cultural perspective to develop technologies that serve both commercial interests and planetary health.</w:t>
      </w:r>
    </w:p>
    <w:p>
      <w:pPr>
        <w:pStyle w:val="BodyText"/>
      </w:pPr>
      <w:r>
        <w:t xml:space="preserve">My academic journey has been defined by resilience: balancing full-time studies with community service, securing competitive internships against stiff global competition, and consistently ranking in the top 5% of my cohort. I bring not only technical proficiency but also cultural adaptability honed through language immersion in Russian during my sophomore year. This foundation will accelerate my integration into</w:t>
      </w:r>
      <w:r>
        <w:t xml:space="preserve"> </w:t>
      </w:r>
      <w:r>
        <w:t xml:space="preserve">Russia Saint Petersburg</w:t>
      </w:r>
      <w:r>
        <w:t xml:space="preserve">’s academic community while enabling me to contribute meaningfully from day one. I have already begun coordinating with Professor Sokolov on preliminary research into biofouling-resistant coatings—a project that could align with the university’s ongoing Baltic Sea sustainability initiatives.</w:t>
      </w:r>
    </w:p>
    <w:p>
      <w:pPr>
        <w:pStyle w:val="BodyText"/>
      </w:pPr>
      <w:r>
        <w:t xml:space="preserve">In closing, this</w:t>
      </w:r>
      <w:r>
        <w:t xml:space="preserve"> </w:t>
      </w:r>
      <w:r>
        <w:t xml:space="preserve">Scholarship Application Letter</w:t>
      </w:r>
      <w:r>
        <w:t xml:space="preserve"> </w:t>
      </w:r>
      <w:r>
        <w:t xml:space="preserve">represents more than a request for financial aid; it is a pledge to honor Saint Petersburg’s legacy as a maritime pioneer. I envision myself not just as a student but as an emerging contributor to the university’s mission of "Shaping the Future of Oceans." With your support, I will channel my passion into tangible advancements for marine engineering—ensuring that each innovation we develop in</w:t>
      </w:r>
      <w:r>
        <w:t xml:space="preserve"> </w:t>
      </w:r>
      <w:r>
        <w:t xml:space="preserve">Russia Saint Petersburg</w:t>
      </w:r>
      <w:r>
        <w:t xml:space="preserve"> </w:t>
      </w:r>
      <w:r>
        <w:t xml:space="preserve">serves humanity’s relationship with the seas. Thank you for considering my application. I welcome the opportunity to discuss how my vision aligns with your institution’s ambitious trajectory.</w:t>
      </w:r>
    </w:p>
    <w:p>
      <w:pPr>
        <w:pStyle w:val="BodyText"/>
      </w:pPr>
      <w:r>
        <w:t xml:space="preserve">Sincerely,</w:t>
      </w:r>
      <w:r>
        <w:br/>
      </w:r>
    </w:p>
    <w:p>
      <w:pPr>
        <w:pStyle w:val="BodyText"/>
      </w:pPr>
      <w:r>
        <w:t xml:space="preserve">John Michael Thompson</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11:10:25Z</dcterms:created>
  <dcterms:modified xsi:type="dcterms:W3CDTF">2026-07-24T11:10:25Z</dcterms:modified>
</cp:coreProperties>
</file>

<file path=docProps/custom.xml><?xml version="1.0" encoding="utf-8"?>
<Properties xmlns="http://schemas.openxmlformats.org/officeDocument/2006/custom-properties" xmlns:vt="http://schemas.openxmlformats.org/officeDocument/2006/docPropsVTypes"/>
</file>